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5ADA1" w14:textId="77777777" w:rsidR="00B77BF8" w:rsidRPr="00AF6E93" w:rsidRDefault="007E48C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F6E93">
        <w:rPr>
          <w:rFonts w:ascii="Times New Roman" w:hAnsi="Times New Roman" w:cs="Times New Roman"/>
          <w:b/>
          <w:bCs/>
          <w:sz w:val="24"/>
          <w:szCs w:val="24"/>
          <w:u w:val="single"/>
        </w:rPr>
        <w:t>Muscle-</w:t>
      </w:r>
      <w:proofErr w:type="spellStart"/>
      <w:r w:rsidRPr="00AF6E93">
        <w:rPr>
          <w:rFonts w:ascii="Times New Roman" w:hAnsi="Times New Roman" w:cs="Times New Roman"/>
          <w:b/>
          <w:bCs/>
          <w:sz w:val="24"/>
          <w:szCs w:val="24"/>
          <w:u w:val="single"/>
        </w:rPr>
        <w:t>BioAmp</w:t>
      </w:r>
      <w:proofErr w:type="spellEnd"/>
      <w:r w:rsidRPr="00AF6E93">
        <w:rPr>
          <w:rFonts w:ascii="Times New Roman" w:hAnsi="Times New Roman" w:cs="Times New Roman"/>
          <w:b/>
          <w:bCs/>
          <w:sz w:val="24"/>
          <w:szCs w:val="24"/>
          <w:u w:val="single"/>
        </w:rPr>
        <w:t>-Candy</w:t>
      </w:r>
    </w:p>
    <w:p w14:paraId="05E2CBFD" w14:textId="5598B378" w:rsidR="007E48CC" w:rsidRPr="00AF6E93" w:rsidRDefault="00AF6E9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F6E93">
        <w:rPr>
          <w:rFonts w:ascii="Times New Roman" w:hAnsi="Times New Roman" w:cs="Times New Roman"/>
          <w:sz w:val="24"/>
          <w:szCs w:val="24"/>
        </w:rPr>
        <w:t>Muscle-</w:t>
      </w:r>
      <w:proofErr w:type="spellStart"/>
      <w:r w:rsidRPr="00AF6E93">
        <w:rPr>
          <w:rFonts w:ascii="Times New Roman" w:hAnsi="Times New Roman" w:cs="Times New Roman"/>
          <w:sz w:val="24"/>
          <w:szCs w:val="24"/>
        </w:rPr>
        <w:t>BioAmp</w:t>
      </w:r>
      <w:proofErr w:type="spellEnd"/>
      <w:r w:rsidRPr="00AF6E93">
        <w:rPr>
          <w:rFonts w:ascii="Times New Roman" w:hAnsi="Times New Roman" w:cs="Times New Roman"/>
          <w:sz w:val="24"/>
          <w:szCs w:val="24"/>
        </w:rPr>
        <w:t>-Candy</w:t>
      </w:r>
      <w:r w:rsidRPr="00AF6E93">
        <w:rPr>
          <w:rFonts w:ascii="Times New Roman" w:hAnsi="Times New Roman" w:cs="Times New Roman"/>
          <w:sz w:val="24"/>
          <w:szCs w:val="24"/>
        </w:rPr>
        <w:t xml:space="preserve"> is 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F6E93">
        <w:rPr>
          <w:rFonts w:ascii="Times New Roman" w:hAnsi="Times New Roman" w:cs="Times New Roman"/>
          <w:sz w:val="24"/>
          <w:szCs w:val="24"/>
        </w:rPr>
        <w:t>candy</w:t>
      </w:r>
      <w:r w:rsidR="007E48CC" w:rsidRPr="007E48CC">
        <w:rPr>
          <w:rFonts w:ascii="Times New Roman" w:hAnsi="Times New Roman" w:cs="Times New Roman"/>
          <w:sz w:val="24"/>
          <w:szCs w:val="24"/>
        </w:rPr>
        <w:t xml:space="preserve"> size </w:t>
      </w:r>
      <w:proofErr w:type="spellStart"/>
      <w:r w:rsidR="007E48CC" w:rsidRPr="007E48CC">
        <w:rPr>
          <w:rFonts w:ascii="Times New Roman" w:hAnsi="Times New Roman" w:cs="Times New Roman"/>
          <w:sz w:val="24"/>
          <w:szCs w:val="24"/>
        </w:rPr>
        <w:t>ElectroMyography</w:t>
      </w:r>
      <w:proofErr w:type="spellEnd"/>
      <w:r w:rsidR="007E48CC" w:rsidRPr="007E48CC">
        <w:rPr>
          <w:rFonts w:ascii="Times New Roman" w:hAnsi="Times New Roman" w:cs="Times New Roman"/>
          <w:sz w:val="24"/>
          <w:szCs w:val="24"/>
        </w:rPr>
        <w:t xml:space="preserve"> (EMG) sensor for precise muscle bio-potential signals recording at an affordable cost. It comes with a fixed gain of x2420 and </w:t>
      </w:r>
      <w:proofErr w:type="spellStart"/>
      <w:r w:rsidR="007E48CC" w:rsidRPr="007E48CC">
        <w:rPr>
          <w:rFonts w:ascii="Times New Roman" w:hAnsi="Times New Roman" w:cs="Times New Roman"/>
          <w:sz w:val="24"/>
          <w:szCs w:val="24"/>
        </w:rPr>
        <w:t>BandPass</w:t>
      </w:r>
      <w:proofErr w:type="spellEnd"/>
      <w:r w:rsidR="007E48CC" w:rsidRPr="007E48CC">
        <w:rPr>
          <w:rFonts w:ascii="Times New Roman" w:hAnsi="Times New Roman" w:cs="Times New Roman"/>
          <w:sz w:val="24"/>
          <w:szCs w:val="24"/>
        </w:rPr>
        <w:t xml:space="preserve"> filter of 72Hz - 720Hz. To record the EMG signals </w:t>
      </w:r>
      <w:r>
        <w:rPr>
          <w:rFonts w:ascii="Times New Roman" w:hAnsi="Times New Roman" w:cs="Times New Roman"/>
          <w:sz w:val="24"/>
          <w:szCs w:val="24"/>
        </w:rPr>
        <w:t>it can be used with</w:t>
      </w:r>
      <w:r w:rsidR="007E48CC" w:rsidRPr="007E48CC">
        <w:rPr>
          <w:rFonts w:ascii="Times New Roman" w:hAnsi="Times New Roman" w:cs="Times New Roman"/>
          <w:sz w:val="24"/>
          <w:szCs w:val="24"/>
        </w:rPr>
        <w:t xml:space="preserve"> any standalone ADC like ADS1115 or any microcontroller development board with an ADC.</w:t>
      </w:r>
    </w:p>
    <w:p w14:paraId="68B85BDC" w14:textId="77777777" w:rsidR="007E48CC" w:rsidRDefault="007E48C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653751C" wp14:editId="2AC096D4">
            <wp:extent cx="5731510" cy="2548255"/>
            <wp:effectExtent l="0" t="0" r="2540" b="4445"/>
            <wp:docPr id="155865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05C50" w14:textId="08D1CACA" w:rsidR="00D84EA4" w:rsidRDefault="007E48CC" w:rsidP="007E48C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39670CD2" wp14:editId="4163AAE8">
            <wp:extent cx="5731510" cy="3223895"/>
            <wp:effectExtent l="0" t="0" r="2540" b="0"/>
            <wp:docPr id="15068353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3686D" w14:textId="77777777" w:rsidR="00AF6E93" w:rsidRDefault="00AF6E93" w:rsidP="007E48CC">
      <w:pPr>
        <w:rPr>
          <w:rFonts w:ascii="Times New Roman" w:hAnsi="Times New Roman" w:cs="Times New Roman"/>
          <w:sz w:val="24"/>
          <w:szCs w:val="24"/>
        </w:rPr>
      </w:pPr>
    </w:p>
    <w:p w14:paraId="36C23CD5" w14:textId="664C0342" w:rsidR="00D84EA4" w:rsidRDefault="00AF6E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ircuit Diagram</w:t>
      </w:r>
      <w:r w:rsidR="00D84EA4" w:rsidRPr="00D84EA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7A05F39" wp14:editId="4E71D87C">
            <wp:extent cx="5433531" cy="2072820"/>
            <wp:effectExtent l="0" t="0" r="0" b="3810"/>
            <wp:docPr id="350682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682336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49410" w14:textId="77777777" w:rsidR="00D84EA4" w:rsidRDefault="00D84EA4">
      <w:pPr>
        <w:rPr>
          <w:rFonts w:ascii="Times New Roman" w:hAnsi="Times New Roman" w:cs="Times New Roman"/>
          <w:sz w:val="24"/>
          <w:szCs w:val="24"/>
        </w:rPr>
      </w:pPr>
      <w:r w:rsidRPr="00D84EA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08AF188" wp14:editId="6D6091C5">
            <wp:extent cx="5425910" cy="1821338"/>
            <wp:effectExtent l="0" t="0" r="3810" b="7620"/>
            <wp:docPr id="489417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417358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5910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11E1A" w14:textId="77777777" w:rsidR="00D84EA4" w:rsidRDefault="00D84EA4">
      <w:pPr>
        <w:rPr>
          <w:rFonts w:ascii="Times New Roman" w:hAnsi="Times New Roman" w:cs="Times New Roman"/>
          <w:sz w:val="24"/>
          <w:szCs w:val="24"/>
        </w:rPr>
      </w:pPr>
      <w:r w:rsidRPr="00D84EA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CC52895" wp14:editId="22B29E71">
            <wp:extent cx="3520745" cy="1828958"/>
            <wp:effectExtent l="0" t="0" r="3810" b="0"/>
            <wp:docPr id="1532841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41668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CA1B1" w14:textId="77777777" w:rsidR="00D84EA4" w:rsidRDefault="00D84EA4">
      <w:pPr>
        <w:rPr>
          <w:rFonts w:ascii="Times New Roman" w:hAnsi="Times New Roman" w:cs="Times New Roman"/>
          <w:sz w:val="24"/>
          <w:szCs w:val="24"/>
        </w:rPr>
      </w:pPr>
      <w:r w:rsidRPr="00D84EA4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9752560" wp14:editId="5E27A2EC">
            <wp:extent cx="5418290" cy="2179509"/>
            <wp:effectExtent l="0" t="0" r="0" b="0"/>
            <wp:docPr id="1642514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514188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217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3B966" w14:textId="77777777" w:rsidR="007E48CC" w:rsidRDefault="007E48CC">
      <w:pPr>
        <w:rPr>
          <w:noProof/>
        </w:rPr>
      </w:pPr>
    </w:p>
    <w:p w14:paraId="6FFC5D70" w14:textId="77777777" w:rsidR="00D84EA4" w:rsidRDefault="00D84EA4">
      <w:pPr>
        <w:rPr>
          <w:rFonts w:ascii="Times New Roman" w:hAnsi="Times New Roman" w:cs="Times New Roman"/>
          <w:sz w:val="24"/>
          <w:szCs w:val="24"/>
        </w:rPr>
      </w:pPr>
    </w:p>
    <w:p w14:paraId="3F99744B" w14:textId="77777777" w:rsidR="007E48CC" w:rsidRDefault="007E48C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eference</w:t>
      </w:r>
      <w:r w:rsidR="00D84EA4">
        <w:rPr>
          <w:rFonts w:ascii="Times New Roman" w:hAnsi="Times New Roman" w:cs="Times New Roman"/>
          <w:b/>
          <w:bCs/>
          <w:sz w:val="24"/>
          <w:szCs w:val="24"/>
          <w:u w:val="single"/>
        </w:rPr>
        <w:t>-</w:t>
      </w:r>
    </w:p>
    <w:p w14:paraId="7D0F3C95" w14:textId="77777777" w:rsidR="00D84EA4" w:rsidRDefault="00D84E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cle-</w:t>
      </w:r>
      <w:proofErr w:type="spellStart"/>
      <w:r>
        <w:rPr>
          <w:rFonts w:ascii="Times New Roman" w:hAnsi="Times New Roman" w:cs="Times New Roman"/>
          <w:sz w:val="24"/>
          <w:szCs w:val="24"/>
        </w:rPr>
        <w:t>BioAmp_Candy</w:t>
      </w:r>
      <w:proofErr w:type="spellEnd"/>
    </w:p>
    <w:p w14:paraId="4C940A14" w14:textId="77777777" w:rsidR="00D84EA4" w:rsidRPr="00D84EA4" w:rsidRDefault="00000000">
      <w:pPr>
        <w:rPr>
          <w:rFonts w:ascii="Times New Roman" w:hAnsi="Times New Roman" w:cs="Times New Roman"/>
          <w:sz w:val="24"/>
          <w:szCs w:val="24"/>
        </w:rPr>
      </w:pPr>
      <w:hyperlink r:id="rId10" w:history="1">
        <w:r w:rsidR="00D84EA4" w:rsidRPr="00D84EA4">
          <w:rPr>
            <w:rStyle w:val="Hyperlink"/>
          </w:rPr>
          <w:t>https://github.com/upsidedownlabs/Muscle-BioAmp-Candy</w:t>
        </w:r>
      </w:hyperlink>
    </w:p>
    <w:sectPr w:rsidR="00D84EA4" w:rsidRPr="00D84EA4" w:rsidSect="008404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0MjS2MDMyNTU2MTZS0lEKTi0uzszPAykwrAUAOi1a1iwAAAA="/>
  </w:docVars>
  <w:rsids>
    <w:rsidRoot w:val="007E48CC"/>
    <w:rsid w:val="00017D98"/>
    <w:rsid w:val="007E48CC"/>
    <w:rsid w:val="00840492"/>
    <w:rsid w:val="00855A7E"/>
    <w:rsid w:val="00AF6E93"/>
    <w:rsid w:val="00B3588C"/>
    <w:rsid w:val="00B77BF8"/>
    <w:rsid w:val="00CE078E"/>
    <w:rsid w:val="00D84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27AFB"/>
  <w15:docId w15:val="{CBE520FB-8130-4729-ADC9-C1FE6AD8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A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48C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48C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7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7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s://github.com/upsidedownlabs/Muscle-BioAmp-Candy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3</cp:revision>
  <dcterms:created xsi:type="dcterms:W3CDTF">2024-03-03T06:36:00Z</dcterms:created>
  <dcterms:modified xsi:type="dcterms:W3CDTF">2024-03-14T14:50:00Z</dcterms:modified>
</cp:coreProperties>
</file>